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7F3C" w:rsidRDefault="005A7F3C" w:rsidP="00E20F0D">
      <w:pPr>
        <w:tabs>
          <w:tab w:val="left" w:pos="540"/>
        </w:tabs>
        <w:spacing w:line="276" w:lineRule="auto"/>
        <w:jc w:val="center"/>
        <w:rPr>
          <w:b/>
          <w:sz w:val="24"/>
          <w:u w:val="single"/>
        </w:rPr>
      </w:pPr>
    </w:p>
    <w:p w:rsidR="005A7F3C" w:rsidRDefault="005A7F3C" w:rsidP="00E20F0D">
      <w:pPr>
        <w:tabs>
          <w:tab w:val="left" w:pos="540"/>
        </w:tabs>
        <w:spacing w:line="276" w:lineRule="auto"/>
        <w:jc w:val="center"/>
        <w:rPr>
          <w:b/>
          <w:sz w:val="24"/>
          <w:u w:val="single"/>
        </w:rPr>
      </w:pPr>
    </w:p>
    <w:p w:rsidR="00E20F0D" w:rsidRPr="005A7F3C" w:rsidRDefault="00723527" w:rsidP="00E20F0D">
      <w:pPr>
        <w:tabs>
          <w:tab w:val="left" w:pos="540"/>
        </w:tabs>
        <w:spacing w:line="276" w:lineRule="auto"/>
        <w:jc w:val="center"/>
        <w:rPr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  <w:u w:val="single"/>
        </w:rPr>
        <w:t>K 3</w:t>
      </w:r>
      <w:r w:rsidR="00BE7ACE">
        <w:rPr>
          <w:b/>
          <w:sz w:val="28"/>
          <w:szCs w:val="28"/>
          <w:u w:val="single"/>
        </w:rPr>
        <w:t>*</w:t>
      </w:r>
      <w:r w:rsidR="00E20F0D" w:rsidRPr="005A7F3C">
        <w:rPr>
          <w:b/>
          <w:sz w:val="28"/>
          <w:szCs w:val="28"/>
          <w:u w:val="single"/>
        </w:rPr>
        <w:t xml:space="preserve">  TÜRÜ </w:t>
      </w:r>
      <w:r w:rsidR="00863060">
        <w:rPr>
          <w:b/>
          <w:sz w:val="28"/>
          <w:szCs w:val="28"/>
          <w:u w:val="single"/>
        </w:rPr>
        <w:t>YETKİ BELGESİ YENİLEMESİ (TÜZEL</w:t>
      </w:r>
      <w:r w:rsidR="00E20F0D" w:rsidRPr="005A7F3C">
        <w:rPr>
          <w:b/>
          <w:sz w:val="28"/>
          <w:szCs w:val="28"/>
          <w:u w:val="single"/>
        </w:rPr>
        <w:t xml:space="preserve"> KİŞİ)</w:t>
      </w:r>
    </w:p>
    <w:p w:rsidR="005A7F3C" w:rsidRPr="00401D1C" w:rsidRDefault="00591672" w:rsidP="00401D1C">
      <w:pPr>
        <w:tabs>
          <w:tab w:val="left" w:pos="709"/>
        </w:tabs>
        <w:jc w:val="both"/>
        <w:rPr>
          <w:sz w:val="24"/>
        </w:rPr>
      </w:pPr>
      <w:r>
        <w:rPr>
          <w:sz w:val="24"/>
        </w:rPr>
        <w:tab/>
      </w:r>
    </w:p>
    <w:p w:rsidR="005A7F3C" w:rsidRPr="005A7F3C" w:rsidRDefault="005A7F3C" w:rsidP="005A7F3C">
      <w:pPr>
        <w:tabs>
          <w:tab w:val="left" w:pos="709"/>
        </w:tabs>
        <w:jc w:val="both"/>
        <w:rPr>
          <w:sz w:val="24"/>
          <w:szCs w:val="24"/>
        </w:rPr>
      </w:pPr>
      <w:r w:rsidRPr="005A7F3C">
        <w:rPr>
          <w:sz w:val="24"/>
          <w:szCs w:val="24"/>
        </w:rPr>
        <w:t xml:space="preserve"> </w:t>
      </w:r>
    </w:p>
    <w:p w:rsidR="005920F1" w:rsidRDefault="005920F1" w:rsidP="005920F1">
      <w:pPr>
        <w:tabs>
          <w:tab w:val="left" w:pos="709"/>
        </w:tabs>
        <w:jc w:val="center"/>
        <w:rPr>
          <w:sz w:val="24"/>
          <w:szCs w:val="24"/>
        </w:rPr>
      </w:pPr>
      <w:r>
        <w:rPr>
          <w:sz w:val="24"/>
          <w:szCs w:val="24"/>
        </w:rPr>
        <w:t>Karayolu Taşıma Yönetmeliğinin (KTY) 73 uncu maddesi gereği;</w:t>
      </w:r>
    </w:p>
    <w:p w:rsidR="00401D1C" w:rsidRDefault="00401D1C" w:rsidP="00401D1C">
      <w:pPr>
        <w:tabs>
          <w:tab w:val="left" w:pos="709"/>
        </w:tabs>
        <w:jc w:val="center"/>
        <w:rPr>
          <w:sz w:val="24"/>
          <w:szCs w:val="24"/>
        </w:rPr>
      </w:pPr>
    </w:p>
    <w:p w:rsidR="00401D1C" w:rsidRDefault="00401D1C" w:rsidP="00401D1C">
      <w:pPr>
        <w:tabs>
          <w:tab w:val="left" w:pos="709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401D1C" w:rsidRDefault="00401D1C" w:rsidP="00401D1C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Belge bitiş tarihinizden itibaren 540 gün içinde </w:t>
      </w:r>
      <w:proofErr w:type="gramStart"/>
      <w:r>
        <w:rPr>
          <w:b/>
          <w:sz w:val="24"/>
          <w:szCs w:val="24"/>
          <w:u w:val="single"/>
        </w:rPr>
        <w:t>belge geçerli</w:t>
      </w:r>
      <w:proofErr w:type="gramEnd"/>
      <w:r>
        <w:rPr>
          <w:b/>
          <w:sz w:val="24"/>
          <w:szCs w:val="24"/>
          <w:u w:val="single"/>
        </w:rPr>
        <w:t xml:space="preserve"> tam ücretinin %</w:t>
      </w:r>
      <w:r w:rsidR="00C06304">
        <w:rPr>
          <w:b/>
          <w:sz w:val="24"/>
          <w:szCs w:val="24"/>
          <w:u w:val="single"/>
        </w:rPr>
        <w:t>1</w:t>
      </w:r>
      <w:r>
        <w:rPr>
          <w:b/>
          <w:sz w:val="24"/>
          <w:szCs w:val="24"/>
          <w:u w:val="single"/>
        </w:rPr>
        <w:t>5 ‘ini ödeyerek belgenizi yeniletebilirsiniz.</w:t>
      </w:r>
    </w:p>
    <w:p w:rsidR="00401D1C" w:rsidRDefault="00401D1C" w:rsidP="00401D1C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Belgenizi 90 gün önceden müracaat ederek </w:t>
      </w:r>
      <w:proofErr w:type="gramStart"/>
      <w:r>
        <w:rPr>
          <w:b/>
          <w:sz w:val="24"/>
          <w:szCs w:val="24"/>
          <w:u w:val="single"/>
        </w:rPr>
        <w:t>belge geçerli</w:t>
      </w:r>
      <w:proofErr w:type="gramEnd"/>
      <w:r>
        <w:rPr>
          <w:b/>
          <w:sz w:val="24"/>
          <w:szCs w:val="24"/>
          <w:u w:val="single"/>
        </w:rPr>
        <w:t xml:space="preserve"> tam ücretinin %</w:t>
      </w:r>
      <w:r w:rsidR="00C06304">
        <w:rPr>
          <w:b/>
          <w:sz w:val="24"/>
          <w:szCs w:val="24"/>
          <w:u w:val="single"/>
        </w:rPr>
        <w:t>1</w:t>
      </w:r>
      <w:r>
        <w:rPr>
          <w:b/>
          <w:sz w:val="24"/>
          <w:szCs w:val="24"/>
          <w:u w:val="single"/>
        </w:rPr>
        <w:t xml:space="preserve">5 ‘ini ödeyerek yeniletebilirsiniz. </w:t>
      </w:r>
    </w:p>
    <w:p w:rsidR="00401D1C" w:rsidRDefault="00401D1C" w:rsidP="00401D1C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Belgenizi 90 gün önceden müracaat ederek yeniletmeniz halinde arada kalan süre yetki belgenizin geçerlilik süresine ilave edilir.</w:t>
      </w:r>
    </w:p>
    <w:p w:rsidR="005A7F3C" w:rsidRPr="005A7F3C" w:rsidRDefault="00401D1C" w:rsidP="00401D1C">
      <w:pPr>
        <w:numPr>
          <w:ilvl w:val="0"/>
          <w:numId w:val="2"/>
        </w:numPr>
        <w:tabs>
          <w:tab w:val="left" w:pos="709"/>
        </w:tabs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Yetki belgesi bitiş süresi 540 gün geçtikten sonra yetki belgesi iptal olacaktır.</w:t>
      </w:r>
      <w:r w:rsidR="005A7F3C" w:rsidRPr="005A7F3C">
        <w:rPr>
          <w:sz w:val="24"/>
          <w:szCs w:val="24"/>
        </w:rPr>
        <w:t xml:space="preserve"> </w:t>
      </w:r>
    </w:p>
    <w:p w:rsidR="005A7F3C" w:rsidRP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Default="005A7F3C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BE7ACE" w:rsidRPr="005A7F3C" w:rsidRDefault="00BE7ACE" w:rsidP="005A7F3C">
      <w:pPr>
        <w:tabs>
          <w:tab w:val="left" w:pos="709"/>
        </w:tabs>
        <w:rPr>
          <w:b/>
          <w:sz w:val="24"/>
          <w:szCs w:val="24"/>
          <w:u w:val="single"/>
        </w:rPr>
      </w:pPr>
    </w:p>
    <w:p w:rsidR="005A7F3C" w:rsidRPr="00721B9D" w:rsidRDefault="005A7F3C" w:rsidP="005A7F3C">
      <w:pPr>
        <w:tabs>
          <w:tab w:val="left" w:pos="709"/>
        </w:tabs>
        <w:ind w:left="708"/>
        <w:jc w:val="center"/>
        <w:rPr>
          <w:b/>
          <w:color w:val="FF0000"/>
          <w:sz w:val="24"/>
          <w:szCs w:val="24"/>
          <w:u w:val="single"/>
        </w:rPr>
      </w:pPr>
      <w:r w:rsidRPr="00721B9D">
        <w:rPr>
          <w:b/>
          <w:color w:val="FF0000"/>
          <w:sz w:val="24"/>
          <w:szCs w:val="24"/>
          <w:u w:val="single"/>
        </w:rPr>
        <w:t>İSTENEN EVRAKLAR</w:t>
      </w:r>
    </w:p>
    <w:p w:rsidR="005A7F3C" w:rsidRDefault="005A7F3C" w:rsidP="005A7F3C">
      <w:pPr>
        <w:tabs>
          <w:tab w:val="left" w:pos="709"/>
        </w:tabs>
        <w:ind w:left="708"/>
        <w:jc w:val="center"/>
        <w:rPr>
          <w:b/>
          <w:sz w:val="24"/>
          <w:szCs w:val="24"/>
          <w:u w:val="single"/>
        </w:rPr>
      </w:pPr>
    </w:p>
    <w:p w:rsidR="005A7F3C" w:rsidRPr="005A7F3C" w:rsidRDefault="005A7F3C" w:rsidP="005A7F3C">
      <w:pPr>
        <w:tabs>
          <w:tab w:val="left" w:pos="709"/>
        </w:tabs>
        <w:ind w:left="708"/>
        <w:jc w:val="center"/>
        <w:rPr>
          <w:b/>
          <w:sz w:val="24"/>
          <w:szCs w:val="24"/>
          <w:u w:val="single"/>
        </w:rPr>
      </w:pPr>
    </w:p>
    <w:p w:rsidR="00C26F44" w:rsidRDefault="00C26F44" w:rsidP="000E621B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2"/>
          <w:szCs w:val="22"/>
        </w:rPr>
      </w:pPr>
      <w:r>
        <w:rPr>
          <w:sz w:val="22"/>
          <w:szCs w:val="22"/>
        </w:rPr>
        <w:t>Başvuru Dilekçesi.(Odamızdan veya web sitemizden temin edebilirsiniz.)</w:t>
      </w:r>
    </w:p>
    <w:p w:rsidR="00C26F44" w:rsidRDefault="00C26F44" w:rsidP="00C26F44">
      <w:pPr>
        <w:tabs>
          <w:tab w:val="left" w:pos="709"/>
        </w:tabs>
        <w:ind w:left="359"/>
        <w:jc w:val="both"/>
        <w:rPr>
          <w:sz w:val="22"/>
          <w:szCs w:val="22"/>
        </w:rPr>
      </w:pPr>
    </w:p>
    <w:p w:rsidR="000E621B" w:rsidRDefault="000E621B" w:rsidP="000E621B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2"/>
          <w:szCs w:val="22"/>
        </w:rPr>
      </w:pPr>
      <w:proofErr w:type="gramStart"/>
      <w:r>
        <w:rPr>
          <w:sz w:val="22"/>
          <w:szCs w:val="22"/>
        </w:rPr>
        <w:t>Şirket imza sirküleri fotokopisi.</w:t>
      </w:r>
      <w:proofErr w:type="gramEnd"/>
    </w:p>
    <w:p w:rsidR="00C92CA0" w:rsidRDefault="00C92CA0" w:rsidP="00C92CA0">
      <w:pPr>
        <w:pStyle w:val="ListeParagraf"/>
        <w:rPr>
          <w:sz w:val="22"/>
          <w:szCs w:val="22"/>
        </w:rPr>
      </w:pPr>
    </w:p>
    <w:p w:rsidR="00C92CA0" w:rsidRDefault="00C92CA0" w:rsidP="000E621B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2"/>
          <w:szCs w:val="22"/>
        </w:rPr>
      </w:pPr>
      <w:r>
        <w:rPr>
          <w:sz w:val="22"/>
          <w:szCs w:val="22"/>
        </w:rPr>
        <w:t>Sabıka Kaydı.</w:t>
      </w:r>
    </w:p>
    <w:p w:rsidR="00C26F44" w:rsidRDefault="00C26F44" w:rsidP="00C26F44">
      <w:pPr>
        <w:pStyle w:val="ListeParagraf"/>
        <w:rPr>
          <w:sz w:val="22"/>
          <w:szCs w:val="22"/>
        </w:rPr>
      </w:pPr>
    </w:p>
    <w:p w:rsidR="00C26F44" w:rsidRDefault="00C26F44" w:rsidP="000E621B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2"/>
          <w:szCs w:val="22"/>
        </w:rPr>
      </w:pPr>
      <w:proofErr w:type="gramStart"/>
      <w:r>
        <w:rPr>
          <w:sz w:val="22"/>
          <w:szCs w:val="22"/>
        </w:rPr>
        <w:t>Sicil Tasdiknamesi Fotokopisi.</w:t>
      </w:r>
      <w:proofErr w:type="gramEnd"/>
    </w:p>
    <w:p w:rsidR="000E621B" w:rsidRPr="00426B71" w:rsidRDefault="000E621B" w:rsidP="000E621B">
      <w:pPr>
        <w:tabs>
          <w:tab w:val="left" w:pos="709"/>
        </w:tabs>
        <w:ind w:left="359"/>
        <w:jc w:val="both"/>
        <w:rPr>
          <w:sz w:val="22"/>
          <w:szCs w:val="22"/>
        </w:rPr>
      </w:pPr>
    </w:p>
    <w:p w:rsidR="000E621B" w:rsidRPr="000E621B" w:rsidRDefault="000E621B" w:rsidP="000E621B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b/>
          <w:sz w:val="22"/>
          <w:szCs w:val="22"/>
          <w:u w:val="single"/>
        </w:rPr>
      </w:pPr>
      <w:r w:rsidRPr="00863060">
        <w:rPr>
          <w:sz w:val="22"/>
          <w:szCs w:val="22"/>
        </w:rPr>
        <w:t>En son sermaye, temsil ilzam ve ortakları gösterir ticaret sicil gazetesi</w:t>
      </w:r>
      <w:r>
        <w:rPr>
          <w:sz w:val="22"/>
          <w:szCs w:val="22"/>
        </w:rPr>
        <w:t xml:space="preserve"> fotokopisi.</w:t>
      </w:r>
    </w:p>
    <w:p w:rsidR="000E621B" w:rsidRPr="00863060" w:rsidRDefault="000E621B" w:rsidP="000E621B">
      <w:pPr>
        <w:tabs>
          <w:tab w:val="left" w:pos="709"/>
        </w:tabs>
        <w:jc w:val="both"/>
        <w:rPr>
          <w:b/>
          <w:sz w:val="22"/>
          <w:szCs w:val="22"/>
          <w:u w:val="single"/>
        </w:rPr>
      </w:pPr>
    </w:p>
    <w:p w:rsidR="00636897" w:rsidRDefault="000E621B" w:rsidP="00357311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2"/>
          <w:szCs w:val="22"/>
        </w:rPr>
      </w:pPr>
      <w:r w:rsidRPr="00863060">
        <w:rPr>
          <w:sz w:val="22"/>
          <w:szCs w:val="22"/>
          <w:u w:val="single"/>
        </w:rPr>
        <w:t>Ortakların</w:t>
      </w:r>
      <w:r w:rsidRPr="00863060">
        <w:rPr>
          <w:sz w:val="22"/>
          <w:szCs w:val="22"/>
        </w:rPr>
        <w:t xml:space="preserve"> ve </w:t>
      </w:r>
      <w:r w:rsidRPr="00863060">
        <w:rPr>
          <w:sz w:val="22"/>
          <w:szCs w:val="22"/>
          <w:u w:val="single"/>
        </w:rPr>
        <w:t>yetkilinin</w:t>
      </w:r>
      <w:r w:rsidRPr="00863060">
        <w:rPr>
          <w:sz w:val="22"/>
          <w:szCs w:val="22"/>
        </w:rPr>
        <w:t xml:space="preserve"> T.C kimlik numaralı nüfus cüzdanı fotokopisi.</w:t>
      </w:r>
      <w:proofErr w:type="gramStart"/>
      <w:r w:rsidRPr="00863060">
        <w:rPr>
          <w:sz w:val="22"/>
          <w:szCs w:val="22"/>
        </w:rPr>
        <w:t>(</w:t>
      </w:r>
      <w:proofErr w:type="gramEnd"/>
      <w:r w:rsidRPr="00863060">
        <w:rPr>
          <w:sz w:val="22"/>
          <w:szCs w:val="22"/>
        </w:rPr>
        <w:t xml:space="preserve">A.Ş. ve Kooperatiflerde </w:t>
      </w:r>
    </w:p>
    <w:p w:rsidR="000E621B" w:rsidRPr="00357311" w:rsidRDefault="00636897" w:rsidP="00636897">
      <w:pPr>
        <w:tabs>
          <w:tab w:val="left" w:pos="709"/>
        </w:tabs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</w:t>
      </w:r>
      <w:proofErr w:type="gramStart"/>
      <w:r w:rsidR="000E621B" w:rsidRPr="00357311">
        <w:rPr>
          <w:sz w:val="22"/>
          <w:szCs w:val="22"/>
        </w:rPr>
        <w:t>yönetim</w:t>
      </w:r>
      <w:proofErr w:type="gramEnd"/>
      <w:r w:rsidR="000E621B" w:rsidRPr="00357311">
        <w:rPr>
          <w:sz w:val="22"/>
          <w:szCs w:val="22"/>
        </w:rPr>
        <w:t xml:space="preserve"> kurulu üyelerine ait)</w:t>
      </w:r>
    </w:p>
    <w:p w:rsidR="00D22C47" w:rsidRDefault="00D22C47" w:rsidP="000E621B">
      <w:pPr>
        <w:tabs>
          <w:tab w:val="left" w:pos="709"/>
        </w:tabs>
        <w:ind w:left="359"/>
        <w:jc w:val="both"/>
        <w:rPr>
          <w:sz w:val="22"/>
          <w:szCs w:val="22"/>
        </w:rPr>
      </w:pPr>
    </w:p>
    <w:p w:rsidR="00D22C47" w:rsidRPr="00D22C47" w:rsidRDefault="00D22C47" w:rsidP="00D22C47">
      <w:pPr>
        <w:pStyle w:val="ListeParagraf"/>
        <w:numPr>
          <w:ilvl w:val="0"/>
          <w:numId w:val="1"/>
        </w:numPr>
        <w:tabs>
          <w:tab w:val="left" w:pos="709"/>
        </w:tabs>
        <w:jc w:val="both"/>
        <w:rPr>
          <w:sz w:val="22"/>
          <w:szCs w:val="22"/>
        </w:rPr>
      </w:pPr>
      <w:r w:rsidRPr="00D22C47">
        <w:rPr>
          <w:sz w:val="24"/>
          <w:szCs w:val="24"/>
        </w:rPr>
        <w:t xml:space="preserve">Gelir İdaresi Başkanlığı elektronik tebligat sistemine kayıtlı olduğuna dair internet sayfası ekran  </w:t>
      </w:r>
    </w:p>
    <w:p w:rsidR="00582472" w:rsidRPr="00E40845" w:rsidRDefault="00D22C47" w:rsidP="00D22C47">
      <w:pPr>
        <w:tabs>
          <w:tab w:val="left" w:pos="709"/>
        </w:tabs>
        <w:ind w:left="359"/>
        <w:jc w:val="both"/>
        <w:rPr>
          <w:sz w:val="22"/>
          <w:szCs w:val="22"/>
        </w:rPr>
      </w:pPr>
      <w:proofErr w:type="gramStart"/>
      <w:r>
        <w:rPr>
          <w:sz w:val="24"/>
          <w:szCs w:val="24"/>
        </w:rPr>
        <w:t>Çıktısı veya Vergi dairesi yazısı.</w:t>
      </w:r>
      <w:r w:rsidR="00E40845" w:rsidRPr="00E40845">
        <w:rPr>
          <w:rFonts w:ascii="Cambria" w:hAnsi="Cambria"/>
        </w:rPr>
        <w:t xml:space="preserve"> </w:t>
      </w:r>
      <w:proofErr w:type="gramEnd"/>
      <w:r w:rsidR="00E40845" w:rsidRPr="00E40845">
        <w:rPr>
          <w:rFonts w:ascii="Cambria" w:hAnsi="Cambria"/>
          <w:sz w:val="22"/>
          <w:szCs w:val="22"/>
        </w:rPr>
        <w:t>(https://www.turkiye.gov.tr/gib-intvrg-e-tebligat-goruntuleme)</w:t>
      </w:r>
    </w:p>
    <w:p w:rsidR="00D22C47" w:rsidRDefault="00D22C47" w:rsidP="00D22C47">
      <w:pPr>
        <w:tabs>
          <w:tab w:val="left" w:pos="709"/>
        </w:tabs>
        <w:ind w:left="359"/>
        <w:jc w:val="both"/>
        <w:rPr>
          <w:sz w:val="22"/>
          <w:szCs w:val="22"/>
        </w:rPr>
      </w:pPr>
    </w:p>
    <w:p w:rsidR="000E621B" w:rsidRDefault="000E621B" w:rsidP="000E621B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2"/>
          <w:szCs w:val="22"/>
        </w:rPr>
      </w:pPr>
      <w:r w:rsidRPr="00863060">
        <w:rPr>
          <w:sz w:val="22"/>
          <w:szCs w:val="22"/>
        </w:rPr>
        <w:t xml:space="preserve">Kayıtlı öz </w:t>
      </w:r>
      <w:proofErr w:type="gramStart"/>
      <w:r w:rsidRPr="00863060">
        <w:rPr>
          <w:sz w:val="22"/>
          <w:szCs w:val="22"/>
        </w:rPr>
        <w:t xml:space="preserve">mal </w:t>
      </w:r>
      <w:r>
        <w:rPr>
          <w:sz w:val="22"/>
          <w:szCs w:val="22"/>
        </w:rPr>
        <w:t xml:space="preserve"> ticari</w:t>
      </w:r>
      <w:proofErr w:type="gramEnd"/>
      <w:r>
        <w:rPr>
          <w:sz w:val="22"/>
          <w:szCs w:val="22"/>
        </w:rPr>
        <w:t xml:space="preserve"> </w:t>
      </w:r>
      <w:r w:rsidRPr="00863060">
        <w:rPr>
          <w:sz w:val="22"/>
          <w:szCs w:val="22"/>
        </w:rPr>
        <w:t>taşıtlarınızın ruhsat fotokopileri.</w:t>
      </w:r>
      <w:r>
        <w:rPr>
          <w:sz w:val="22"/>
          <w:szCs w:val="22"/>
        </w:rPr>
        <w:t>(fenni muayeneler geçmemiş olacak.)</w:t>
      </w:r>
    </w:p>
    <w:p w:rsidR="000E621B" w:rsidRPr="00863060" w:rsidRDefault="000E621B" w:rsidP="000E621B">
      <w:pPr>
        <w:tabs>
          <w:tab w:val="left" w:pos="709"/>
        </w:tabs>
        <w:ind w:left="359"/>
        <w:jc w:val="both"/>
        <w:rPr>
          <w:sz w:val="22"/>
          <w:szCs w:val="22"/>
        </w:rPr>
      </w:pPr>
    </w:p>
    <w:p w:rsidR="000E621B" w:rsidRPr="004110A6" w:rsidRDefault="000E621B" w:rsidP="004110A6">
      <w:pPr>
        <w:numPr>
          <w:ilvl w:val="0"/>
          <w:numId w:val="1"/>
        </w:numPr>
        <w:tabs>
          <w:tab w:val="left" w:pos="709"/>
        </w:tabs>
        <w:ind w:left="359"/>
        <w:jc w:val="both"/>
        <w:rPr>
          <w:sz w:val="22"/>
          <w:szCs w:val="22"/>
        </w:rPr>
      </w:pPr>
      <w:r w:rsidRPr="00863060">
        <w:rPr>
          <w:sz w:val="22"/>
          <w:szCs w:val="22"/>
        </w:rPr>
        <w:t xml:space="preserve">Azami yüklü ağırlıkları </w:t>
      </w:r>
      <w:proofErr w:type="gramStart"/>
      <w:r w:rsidRPr="00863060">
        <w:rPr>
          <w:sz w:val="22"/>
          <w:szCs w:val="22"/>
        </w:rPr>
        <w:t>toplamı  en</w:t>
      </w:r>
      <w:proofErr w:type="gramEnd"/>
      <w:r w:rsidRPr="00863060">
        <w:rPr>
          <w:sz w:val="22"/>
          <w:szCs w:val="22"/>
        </w:rPr>
        <w:t xml:space="preserve"> az </w:t>
      </w:r>
      <w:r>
        <w:rPr>
          <w:b/>
          <w:sz w:val="22"/>
          <w:szCs w:val="22"/>
        </w:rPr>
        <w:t>3.5</w:t>
      </w:r>
      <w:r w:rsidRPr="00863060">
        <w:rPr>
          <w:b/>
          <w:sz w:val="22"/>
          <w:szCs w:val="22"/>
        </w:rPr>
        <w:t>00 kg</w:t>
      </w:r>
      <w:r>
        <w:rPr>
          <w:sz w:val="22"/>
          <w:szCs w:val="22"/>
        </w:rPr>
        <w:t xml:space="preserve"> olacak.</w:t>
      </w:r>
    </w:p>
    <w:p w:rsidR="000E621B" w:rsidRPr="000E621B" w:rsidRDefault="000E621B" w:rsidP="000E621B">
      <w:pPr>
        <w:tabs>
          <w:tab w:val="left" w:pos="709"/>
        </w:tabs>
        <w:jc w:val="both"/>
        <w:rPr>
          <w:sz w:val="22"/>
          <w:szCs w:val="22"/>
        </w:rPr>
      </w:pPr>
    </w:p>
    <w:p w:rsidR="005A7F3C" w:rsidRPr="005A7F3C" w:rsidRDefault="005A7F3C" w:rsidP="005A7F3C">
      <w:pPr>
        <w:tabs>
          <w:tab w:val="left" w:pos="540"/>
        </w:tabs>
        <w:spacing w:line="276" w:lineRule="auto"/>
        <w:jc w:val="both"/>
        <w:rPr>
          <w:sz w:val="24"/>
          <w:szCs w:val="24"/>
        </w:rPr>
      </w:pPr>
    </w:p>
    <w:p w:rsidR="005A7F3C" w:rsidRDefault="005A7F3C" w:rsidP="005A7F3C">
      <w:pPr>
        <w:jc w:val="both"/>
        <w:rPr>
          <w:sz w:val="24"/>
          <w:szCs w:val="24"/>
        </w:rPr>
      </w:pPr>
      <w:r w:rsidRPr="005A7F3C">
        <w:rPr>
          <w:sz w:val="24"/>
          <w:szCs w:val="24"/>
        </w:rPr>
        <w:t xml:space="preserve">Bu bilgilendirme, mevzuatımızda yazılı </w:t>
      </w:r>
      <w:proofErr w:type="gramStart"/>
      <w:r w:rsidRPr="005A7F3C">
        <w:rPr>
          <w:sz w:val="24"/>
          <w:szCs w:val="24"/>
        </w:rPr>
        <w:t>olarak  zorunluluğu</w:t>
      </w:r>
      <w:proofErr w:type="gramEnd"/>
      <w:r w:rsidRPr="005A7F3C">
        <w:rPr>
          <w:sz w:val="24"/>
          <w:szCs w:val="24"/>
        </w:rPr>
        <w:t xml:space="preserve"> olmamasına rağmen yapılmakta olup, yukarıda belirtilen istenen evraklarla birlikte odamıza müracaat etmeniz hususunda bilgilerinizi rica ederim.</w:t>
      </w:r>
    </w:p>
    <w:p w:rsidR="00323AFB" w:rsidRPr="005A7F3C" w:rsidRDefault="00323AFB" w:rsidP="005A7F3C">
      <w:pPr>
        <w:jc w:val="both"/>
        <w:rPr>
          <w:sz w:val="24"/>
          <w:szCs w:val="24"/>
        </w:rPr>
      </w:pPr>
    </w:p>
    <w:p w:rsidR="00071CFB" w:rsidRPr="005A7F3C" w:rsidRDefault="00071CFB" w:rsidP="005A7F3C">
      <w:pPr>
        <w:tabs>
          <w:tab w:val="left" w:pos="540"/>
        </w:tabs>
        <w:spacing w:line="276" w:lineRule="auto"/>
        <w:jc w:val="both"/>
        <w:rPr>
          <w:sz w:val="24"/>
          <w:szCs w:val="24"/>
        </w:rPr>
      </w:pPr>
    </w:p>
    <w:p w:rsidR="00071CFB" w:rsidRDefault="00D6427D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  <w:r>
        <w:rPr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145915</wp:posOffset>
                </wp:positionH>
                <wp:positionV relativeFrom="paragraph">
                  <wp:posOffset>78740</wp:posOffset>
                </wp:positionV>
                <wp:extent cx="2012315" cy="441960"/>
                <wp:effectExtent l="2540" t="2540" r="4445" b="3175"/>
                <wp:wrapNone/>
                <wp:docPr id="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2315" cy="441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013D1" w:rsidRDefault="00323AFB" w:rsidP="005A7F3C">
                            <w:pPr>
                              <w:ind w:left="709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Ezgi KULLUKÇU</w:t>
                            </w:r>
                          </w:p>
                          <w:p w:rsidR="003013D1" w:rsidRPr="00C12AB7" w:rsidRDefault="003013D1" w:rsidP="005A7F3C">
                            <w:pPr>
                              <w:ind w:left="709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Genel Sekre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326.45pt;margin-top:6.2pt;width:158.45pt;height:34.8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" filled="f" stroked="f">
                <v:textbox style="mso-fit-shape-to-text:t">
                  <w:txbxContent>
                    <w:p w:rsidR="003013D1" w:rsidRDefault="00323AFB" w:rsidP="005A7F3C">
                      <w:pPr>
                        <w:ind w:left="709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Ezgi KULLUKÇU</w:t>
                      </w:r>
                    </w:p>
                    <w:p w:rsidR="003013D1" w:rsidRPr="00C12AB7" w:rsidRDefault="003013D1" w:rsidP="005A7F3C">
                      <w:pPr>
                        <w:ind w:left="709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Genel Sekreter</w:t>
                      </w:r>
                    </w:p>
                  </w:txbxContent>
                </v:textbox>
              </v:shape>
            </w:pict>
          </mc:Fallback>
        </mc:AlternateContent>
      </w:r>
    </w:p>
    <w:p w:rsidR="005A7F3C" w:rsidRDefault="005A7F3C" w:rsidP="009F3653">
      <w:pPr>
        <w:tabs>
          <w:tab w:val="left" w:pos="2700"/>
        </w:tabs>
        <w:jc w:val="center"/>
        <w:rPr>
          <w:b/>
          <w:sz w:val="24"/>
          <w:szCs w:val="24"/>
          <w:u w:val="single"/>
        </w:rPr>
      </w:pPr>
    </w:p>
    <w:p w:rsidR="005A7F3C" w:rsidRDefault="005A7F3C" w:rsidP="00863060">
      <w:pPr>
        <w:tabs>
          <w:tab w:val="left" w:pos="2700"/>
        </w:tabs>
        <w:rPr>
          <w:b/>
          <w:sz w:val="24"/>
          <w:szCs w:val="24"/>
          <w:u w:val="single"/>
        </w:rPr>
      </w:pPr>
    </w:p>
    <w:p w:rsidR="00617C57" w:rsidRDefault="00617C57" w:rsidP="00863060">
      <w:pPr>
        <w:tabs>
          <w:tab w:val="left" w:pos="2700"/>
        </w:tabs>
        <w:rPr>
          <w:b/>
          <w:sz w:val="24"/>
          <w:szCs w:val="24"/>
          <w:u w:val="single"/>
        </w:rPr>
      </w:pPr>
    </w:p>
    <w:p w:rsidR="008C0ED2" w:rsidRPr="0004010F" w:rsidRDefault="00070D1E" w:rsidP="00071CFB">
      <w:pPr>
        <w:jc w:val="both"/>
        <w:rPr>
          <w:b/>
          <w:color w:val="FF0000"/>
          <w:u w:val="single"/>
        </w:rPr>
      </w:pPr>
      <w:r w:rsidRPr="0004010F">
        <w:rPr>
          <w:b/>
          <w:color w:val="FF0000"/>
          <w:u w:val="single"/>
        </w:rPr>
        <w:t>ÖNEMLİ NOT: YETKİ BELGESİ GEÇERLİLİK TARİHİNDEN SONRA YAPILACAK DENETİMLERDE CEZAİ İŞLEM UYGULANIR.</w:t>
      </w:r>
    </w:p>
    <w:p w:rsidR="00DB6130" w:rsidRDefault="00DB6130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  <w:sectPr w:rsidR="00DB6130" w:rsidSect="001563A5">
          <w:headerReference w:type="default" r:id="rId7"/>
          <w:footerReference w:type="even" r:id="rId8"/>
          <w:footerReference w:type="default" r:id="rId9"/>
          <w:pgSz w:w="11906" w:h="16838"/>
          <w:pgMar w:top="1521" w:right="424" w:bottom="709" w:left="567" w:header="425" w:footer="265" w:gutter="0"/>
          <w:pgNumType w:start="1"/>
          <w:cols w:space="708"/>
          <w:docGrid w:linePitch="360"/>
        </w:sectPr>
      </w:pPr>
    </w:p>
    <w:p w:rsidR="00071CFB" w:rsidRPr="00D52847" w:rsidRDefault="00071CFB" w:rsidP="00CC4748">
      <w:pPr>
        <w:tabs>
          <w:tab w:val="left" w:pos="709"/>
        </w:tabs>
        <w:ind w:left="1069"/>
        <w:jc w:val="both"/>
        <w:rPr>
          <w:b/>
          <w:sz w:val="24"/>
          <w:szCs w:val="24"/>
        </w:rPr>
      </w:pPr>
    </w:p>
    <w:sectPr w:rsidR="00071CFB" w:rsidRPr="00D52847" w:rsidSect="001563A5">
      <w:headerReference w:type="default" r:id="rId10"/>
      <w:footerReference w:type="even" r:id="rId11"/>
      <w:footerReference w:type="default" r:id="rId12"/>
      <w:type w:val="continuous"/>
      <w:pgSz w:w="11906" w:h="16838"/>
      <w:pgMar w:top="1521" w:right="1418" w:bottom="2410" w:left="1418" w:header="425" w:footer="129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3578" w:rsidRDefault="000A3578">
      <w:r>
        <w:separator/>
      </w:r>
    </w:p>
  </w:endnote>
  <w:endnote w:type="continuationSeparator" w:id="0">
    <w:p w:rsidR="000A3578" w:rsidRDefault="000A35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inionPro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3D1" w:rsidRDefault="003013D1" w:rsidP="0021584E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>
      <w:rPr>
        <w:rStyle w:val="SayfaNumaras"/>
        <w:noProof/>
      </w:rPr>
      <w:t>1</w:t>
    </w:r>
    <w:r>
      <w:rPr>
        <w:rStyle w:val="SayfaNumaras"/>
      </w:rPr>
      <w:fldChar w:fldCharType="end"/>
    </w:r>
  </w:p>
  <w:p w:rsidR="003013D1" w:rsidRDefault="003013D1">
    <w:pPr>
      <w:pStyle w:val="Altbilgi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63A5" w:rsidRPr="00280D00" w:rsidRDefault="001563A5" w:rsidP="001563A5">
    <w:pPr>
      <w:pStyle w:val="Altbilgi"/>
      <w:jc w:val="center"/>
      <w:rPr>
        <w:b/>
        <w:bCs/>
        <w:sz w:val="24"/>
        <w:szCs w:val="24"/>
      </w:rPr>
    </w:pPr>
    <w:r>
      <w:t xml:space="preserve">Sayfa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PAGE</w:instrText>
    </w:r>
    <w:r>
      <w:rPr>
        <w:b/>
        <w:bCs/>
        <w:sz w:val="24"/>
        <w:szCs w:val="24"/>
      </w:rPr>
      <w:fldChar w:fldCharType="separate"/>
    </w:r>
    <w:r w:rsidR="00C92CA0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/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NUMPAGES</w:instrText>
    </w:r>
    <w:r>
      <w:rPr>
        <w:b/>
        <w:bCs/>
        <w:sz w:val="24"/>
        <w:szCs w:val="24"/>
      </w:rPr>
      <w:fldChar w:fldCharType="separate"/>
    </w:r>
    <w:r w:rsidR="00C92CA0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3D1" w:rsidRDefault="003013D1" w:rsidP="0021584E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3013D1" w:rsidRDefault="003013D1">
    <w:pPr>
      <w:pStyle w:val="Altbilgi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3D1" w:rsidRPr="00DB6130" w:rsidRDefault="003013D1" w:rsidP="00DB6130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3578" w:rsidRDefault="000A3578">
      <w:r>
        <w:separator/>
      </w:r>
    </w:p>
  </w:footnote>
  <w:footnote w:type="continuationSeparator" w:id="0">
    <w:p w:rsidR="000A3578" w:rsidRDefault="000A357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4856" w:type="pct"/>
      <w:tblBorders>
        <w:bottom w:val="double" w:sz="4" w:space="0" w:color="auto"/>
      </w:tblBorders>
      <w:tblLook w:val="0000" w:firstRow="0" w:lastRow="0" w:firstColumn="0" w:lastColumn="0" w:noHBand="0" w:noVBand="0"/>
    </w:tblPr>
    <w:tblGrid>
      <w:gridCol w:w="1235"/>
      <w:gridCol w:w="9575"/>
    </w:tblGrid>
    <w:tr w:rsidR="001563A5" w:rsidRPr="005C75D0" w:rsidTr="000C228B">
      <w:trPr>
        <w:trHeight w:val="835"/>
      </w:trPr>
      <w:tc>
        <w:tcPr>
          <w:tcW w:w="571" w:type="pct"/>
          <w:vAlign w:val="center"/>
        </w:tcPr>
        <w:p w:rsidR="001563A5" w:rsidRPr="001B1D70" w:rsidRDefault="001563A5" w:rsidP="000C228B">
          <w:pPr>
            <w:pStyle w:val="stbilgi"/>
            <w:tabs>
              <w:tab w:val="left" w:pos="7371"/>
              <w:tab w:val="left" w:pos="8222"/>
              <w:tab w:val="right" w:pos="8931"/>
            </w:tabs>
            <w:rPr>
              <w:b/>
              <w:sz w:val="32"/>
              <w:szCs w:val="32"/>
            </w:rPr>
          </w:pPr>
        </w:p>
      </w:tc>
      <w:tc>
        <w:tcPr>
          <w:tcW w:w="4429" w:type="pct"/>
          <w:vAlign w:val="center"/>
        </w:tcPr>
        <w:p w:rsidR="001563A5" w:rsidRPr="00554862" w:rsidRDefault="00D6427D" w:rsidP="000C228B">
          <w:pPr>
            <w:pStyle w:val="stbilgi"/>
            <w:tabs>
              <w:tab w:val="left" w:pos="601"/>
              <w:tab w:val="left" w:pos="7938"/>
              <w:tab w:val="left" w:pos="8931"/>
              <w:tab w:val="right" w:pos="9639"/>
            </w:tabs>
            <w:jc w:val="center"/>
          </w:pPr>
          <w:r>
            <w:rPr>
              <w:b/>
              <w:sz w:val="28"/>
              <w:szCs w:val="28"/>
            </w:rPr>
            <w:t>K3</w:t>
          </w:r>
          <w:r w:rsidR="001563A5">
            <w:rPr>
              <w:b/>
              <w:sz w:val="28"/>
              <w:szCs w:val="28"/>
            </w:rPr>
            <w:t>*</w:t>
          </w:r>
          <w:r w:rsidR="001563A5" w:rsidRPr="00085149">
            <w:rPr>
              <w:b/>
              <w:sz w:val="28"/>
              <w:szCs w:val="28"/>
            </w:rPr>
            <w:t xml:space="preserve"> TÜRÜ YETKİ BELGESİ YENİLEMESİ ŞARTLARI VE İSTENEN</w:t>
          </w:r>
          <w:r w:rsidR="001563A5">
            <w:rPr>
              <w:b/>
              <w:sz w:val="28"/>
              <w:szCs w:val="28"/>
            </w:rPr>
            <w:t xml:space="preserve"> </w:t>
          </w:r>
          <w:r w:rsidR="001563A5" w:rsidRPr="00085149">
            <w:rPr>
              <w:b/>
              <w:sz w:val="28"/>
              <w:szCs w:val="28"/>
            </w:rPr>
            <w:t>EVRAKLAR</w:t>
          </w:r>
          <w:r w:rsidR="001563A5">
            <w:rPr>
              <w:b/>
              <w:sz w:val="28"/>
              <w:szCs w:val="28"/>
            </w:rPr>
            <w:t xml:space="preserve"> (TÜZEL KİŞİ)</w:t>
          </w:r>
        </w:p>
      </w:tc>
    </w:tr>
  </w:tbl>
  <w:p w:rsidR="001563A5" w:rsidRDefault="001563A5" w:rsidP="001563A5">
    <w:pPr>
      <w:pStyle w:val="stbilgi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13D1" w:rsidRPr="00E8661E" w:rsidRDefault="003013D1" w:rsidP="00E8661E">
    <w:pPr>
      <w:jc w:val="right"/>
      <w:rPr>
        <w:b/>
        <w:sz w:val="8"/>
        <w:szCs w:val="8"/>
        <w:u w:val="singl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76D27"/>
    <w:multiLevelType w:val="hybridMultilevel"/>
    <w:tmpl w:val="0B32BE82"/>
    <w:lvl w:ilvl="0" w:tplc="FB50C226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b/>
        <w:u w:val="none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5342B9"/>
    <w:multiLevelType w:val="hybridMultilevel"/>
    <w:tmpl w:val="1F742BA8"/>
    <w:lvl w:ilvl="0" w:tplc="2182D3B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c1NTGwtDCzNDFX0lEKTi0uzszPAykwqQUAlj41PywAAAA="/>
  </w:docVars>
  <w:rsids>
    <w:rsidRoot w:val="00B322BE"/>
    <w:rsid w:val="00000245"/>
    <w:rsid w:val="00002817"/>
    <w:rsid w:val="00002C06"/>
    <w:rsid w:val="00006678"/>
    <w:rsid w:val="0000722B"/>
    <w:rsid w:val="00015BC6"/>
    <w:rsid w:val="00015E37"/>
    <w:rsid w:val="00017578"/>
    <w:rsid w:val="000203DC"/>
    <w:rsid w:val="00022167"/>
    <w:rsid w:val="00035E22"/>
    <w:rsid w:val="0004010F"/>
    <w:rsid w:val="00040B1A"/>
    <w:rsid w:val="00042DC2"/>
    <w:rsid w:val="00043C41"/>
    <w:rsid w:val="00045827"/>
    <w:rsid w:val="00045917"/>
    <w:rsid w:val="00047B19"/>
    <w:rsid w:val="00051F2B"/>
    <w:rsid w:val="00056A6D"/>
    <w:rsid w:val="00057DBE"/>
    <w:rsid w:val="00057E0E"/>
    <w:rsid w:val="0006123C"/>
    <w:rsid w:val="00061B03"/>
    <w:rsid w:val="0006275E"/>
    <w:rsid w:val="00063DC9"/>
    <w:rsid w:val="00065C41"/>
    <w:rsid w:val="00065F6A"/>
    <w:rsid w:val="0006711A"/>
    <w:rsid w:val="00067D93"/>
    <w:rsid w:val="00070760"/>
    <w:rsid w:val="00070D1E"/>
    <w:rsid w:val="000716F7"/>
    <w:rsid w:val="00071CFB"/>
    <w:rsid w:val="00074881"/>
    <w:rsid w:val="00074D60"/>
    <w:rsid w:val="00085149"/>
    <w:rsid w:val="00085B7C"/>
    <w:rsid w:val="00087747"/>
    <w:rsid w:val="000945E5"/>
    <w:rsid w:val="00096121"/>
    <w:rsid w:val="00096126"/>
    <w:rsid w:val="000A0BD3"/>
    <w:rsid w:val="000A0C8D"/>
    <w:rsid w:val="000A14C7"/>
    <w:rsid w:val="000A2987"/>
    <w:rsid w:val="000A3578"/>
    <w:rsid w:val="000A461B"/>
    <w:rsid w:val="000A5E17"/>
    <w:rsid w:val="000A6D8C"/>
    <w:rsid w:val="000B217E"/>
    <w:rsid w:val="000B45CD"/>
    <w:rsid w:val="000B5438"/>
    <w:rsid w:val="000B58C0"/>
    <w:rsid w:val="000B6F96"/>
    <w:rsid w:val="000B77D5"/>
    <w:rsid w:val="000C12C0"/>
    <w:rsid w:val="000C228B"/>
    <w:rsid w:val="000C5CBC"/>
    <w:rsid w:val="000C5E98"/>
    <w:rsid w:val="000C6660"/>
    <w:rsid w:val="000C671A"/>
    <w:rsid w:val="000D0DA9"/>
    <w:rsid w:val="000D11B6"/>
    <w:rsid w:val="000D33E3"/>
    <w:rsid w:val="000D3686"/>
    <w:rsid w:val="000D4C55"/>
    <w:rsid w:val="000E10F1"/>
    <w:rsid w:val="000E3798"/>
    <w:rsid w:val="000E5F68"/>
    <w:rsid w:val="000E621B"/>
    <w:rsid w:val="000E6918"/>
    <w:rsid w:val="000F1C04"/>
    <w:rsid w:val="000F3517"/>
    <w:rsid w:val="000F463B"/>
    <w:rsid w:val="001016BC"/>
    <w:rsid w:val="00101813"/>
    <w:rsid w:val="00102B0A"/>
    <w:rsid w:val="00106E1F"/>
    <w:rsid w:val="001112B0"/>
    <w:rsid w:val="00112DCB"/>
    <w:rsid w:val="00113153"/>
    <w:rsid w:val="00115901"/>
    <w:rsid w:val="001165ED"/>
    <w:rsid w:val="00117A1E"/>
    <w:rsid w:val="00122B37"/>
    <w:rsid w:val="00123ECF"/>
    <w:rsid w:val="00123FB3"/>
    <w:rsid w:val="00124973"/>
    <w:rsid w:val="0012627F"/>
    <w:rsid w:val="00127404"/>
    <w:rsid w:val="00127E21"/>
    <w:rsid w:val="00132638"/>
    <w:rsid w:val="001328B3"/>
    <w:rsid w:val="0014021B"/>
    <w:rsid w:val="00141AB3"/>
    <w:rsid w:val="00143200"/>
    <w:rsid w:val="00143DC0"/>
    <w:rsid w:val="001450C7"/>
    <w:rsid w:val="00145952"/>
    <w:rsid w:val="00146F0F"/>
    <w:rsid w:val="00147BF0"/>
    <w:rsid w:val="00151280"/>
    <w:rsid w:val="0015276C"/>
    <w:rsid w:val="00153F2F"/>
    <w:rsid w:val="001563A5"/>
    <w:rsid w:val="00163DE7"/>
    <w:rsid w:val="00164452"/>
    <w:rsid w:val="00164A71"/>
    <w:rsid w:val="00167997"/>
    <w:rsid w:val="00167F9A"/>
    <w:rsid w:val="00170387"/>
    <w:rsid w:val="00175447"/>
    <w:rsid w:val="00177F62"/>
    <w:rsid w:val="001814C8"/>
    <w:rsid w:val="00185784"/>
    <w:rsid w:val="00185DAA"/>
    <w:rsid w:val="001930D3"/>
    <w:rsid w:val="001A5B5E"/>
    <w:rsid w:val="001A7480"/>
    <w:rsid w:val="001B6370"/>
    <w:rsid w:val="001B64EE"/>
    <w:rsid w:val="001B6FB6"/>
    <w:rsid w:val="001C0B68"/>
    <w:rsid w:val="001C1DAC"/>
    <w:rsid w:val="001C27AA"/>
    <w:rsid w:val="001C2DF9"/>
    <w:rsid w:val="001C72C8"/>
    <w:rsid w:val="001D112B"/>
    <w:rsid w:val="001D5D8A"/>
    <w:rsid w:val="001E0458"/>
    <w:rsid w:val="001E075D"/>
    <w:rsid w:val="001E1BE7"/>
    <w:rsid w:val="001E2D77"/>
    <w:rsid w:val="001E4A49"/>
    <w:rsid w:val="001E6741"/>
    <w:rsid w:val="001E6A7E"/>
    <w:rsid w:val="001F0D43"/>
    <w:rsid w:val="001F0EE1"/>
    <w:rsid w:val="002008EE"/>
    <w:rsid w:val="00200A13"/>
    <w:rsid w:val="00201441"/>
    <w:rsid w:val="0021584E"/>
    <w:rsid w:val="002246C9"/>
    <w:rsid w:val="00225A56"/>
    <w:rsid w:val="00225B9E"/>
    <w:rsid w:val="00233706"/>
    <w:rsid w:val="002370DE"/>
    <w:rsid w:val="002373A1"/>
    <w:rsid w:val="002409E4"/>
    <w:rsid w:val="00241498"/>
    <w:rsid w:val="0024176A"/>
    <w:rsid w:val="00241E06"/>
    <w:rsid w:val="0025271B"/>
    <w:rsid w:val="00257A79"/>
    <w:rsid w:val="00266963"/>
    <w:rsid w:val="0027029A"/>
    <w:rsid w:val="002710BE"/>
    <w:rsid w:val="0027477E"/>
    <w:rsid w:val="00276D0B"/>
    <w:rsid w:val="00290374"/>
    <w:rsid w:val="002928CF"/>
    <w:rsid w:val="0029348D"/>
    <w:rsid w:val="002936C1"/>
    <w:rsid w:val="00294506"/>
    <w:rsid w:val="00294A5B"/>
    <w:rsid w:val="00296332"/>
    <w:rsid w:val="002A03E1"/>
    <w:rsid w:val="002A228F"/>
    <w:rsid w:val="002A6927"/>
    <w:rsid w:val="002B266D"/>
    <w:rsid w:val="002B3064"/>
    <w:rsid w:val="002B32EA"/>
    <w:rsid w:val="002C34D1"/>
    <w:rsid w:val="002C471D"/>
    <w:rsid w:val="002C48CC"/>
    <w:rsid w:val="002C6AE2"/>
    <w:rsid w:val="002D2527"/>
    <w:rsid w:val="002D6CA3"/>
    <w:rsid w:val="002E0324"/>
    <w:rsid w:val="002E0A54"/>
    <w:rsid w:val="002E539F"/>
    <w:rsid w:val="002E550D"/>
    <w:rsid w:val="002F42BB"/>
    <w:rsid w:val="002F598D"/>
    <w:rsid w:val="003013D1"/>
    <w:rsid w:val="0030185F"/>
    <w:rsid w:val="003027E8"/>
    <w:rsid w:val="00303520"/>
    <w:rsid w:val="00303D0D"/>
    <w:rsid w:val="00306CBD"/>
    <w:rsid w:val="00307E13"/>
    <w:rsid w:val="00310B14"/>
    <w:rsid w:val="00313721"/>
    <w:rsid w:val="003145A2"/>
    <w:rsid w:val="00314DAE"/>
    <w:rsid w:val="00316E7C"/>
    <w:rsid w:val="00316EBA"/>
    <w:rsid w:val="0032365A"/>
    <w:rsid w:val="00323AFB"/>
    <w:rsid w:val="00324BA8"/>
    <w:rsid w:val="00326083"/>
    <w:rsid w:val="00327B90"/>
    <w:rsid w:val="00327CBE"/>
    <w:rsid w:val="003305BB"/>
    <w:rsid w:val="00330901"/>
    <w:rsid w:val="003315B6"/>
    <w:rsid w:val="003318BD"/>
    <w:rsid w:val="0033517F"/>
    <w:rsid w:val="0033643D"/>
    <w:rsid w:val="003366E9"/>
    <w:rsid w:val="00337B12"/>
    <w:rsid w:val="00340A27"/>
    <w:rsid w:val="00341584"/>
    <w:rsid w:val="00346FA7"/>
    <w:rsid w:val="0034715E"/>
    <w:rsid w:val="00351C3F"/>
    <w:rsid w:val="00352BE2"/>
    <w:rsid w:val="00354820"/>
    <w:rsid w:val="00356402"/>
    <w:rsid w:val="003570B3"/>
    <w:rsid w:val="00357311"/>
    <w:rsid w:val="00363FB3"/>
    <w:rsid w:val="00365879"/>
    <w:rsid w:val="0036671E"/>
    <w:rsid w:val="00366FCB"/>
    <w:rsid w:val="00374919"/>
    <w:rsid w:val="00374A27"/>
    <w:rsid w:val="00375CD6"/>
    <w:rsid w:val="003802E4"/>
    <w:rsid w:val="0038202F"/>
    <w:rsid w:val="00384633"/>
    <w:rsid w:val="003935DF"/>
    <w:rsid w:val="003A0F17"/>
    <w:rsid w:val="003A16A7"/>
    <w:rsid w:val="003A4F66"/>
    <w:rsid w:val="003A6607"/>
    <w:rsid w:val="003A74BA"/>
    <w:rsid w:val="003B0657"/>
    <w:rsid w:val="003B0EA0"/>
    <w:rsid w:val="003B0EBD"/>
    <w:rsid w:val="003B20F1"/>
    <w:rsid w:val="003B420D"/>
    <w:rsid w:val="003B56CD"/>
    <w:rsid w:val="003C26AF"/>
    <w:rsid w:val="003C2D1A"/>
    <w:rsid w:val="003C6FD1"/>
    <w:rsid w:val="003C795E"/>
    <w:rsid w:val="003D0B3D"/>
    <w:rsid w:val="003D13B0"/>
    <w:rsid w:val="003D364D"/>
    <w:rsid w:val="003D3BFF"/>
    <w:rsid w:val="003D7C90"/>
    <w:rsid w:val="003E054B"/>
    <w:rsid w:val="003E0594"/>
    <w:rsid w:val="003E0766"/>
    <w:rsid w:val="003E4371"/>
    <w:rsid w:val="003E53C8"/>
    <w:rsid w:val="003E6004"/>
    <w:rsid w:val="003F1359"/>
    <w:rsid w:val="003F3703"/>
    <w:rsid w:val="003F4E1C"/>
    <w:rsid w:val="00401D1C"/>
    <w:rsid w:val="00402C60"/>
    <w:rsid w:val="004110A6"/>
    <w:rsid w:val="00412FB1"/>
    <w:rsid w:val="004138C0"/>
    <w:rsid w:val="00420DDF"/>
    <w:rsid w:val="00421734"/>
    <w:rsid w:val="00422BAF"/>
    <w:rsid w:val="004234B6"/>
    <w:rsid w:val="00425239"/>
    <w:rsid w:val="00430D46"/>
    <w:rsid w:val="004322CF"/>
    <w:rsid w:val="004340CC"/>
    <w:rsid w:val="004363FF"/>
    <w:rsid w:val="00441C3F"/>
    <w:rsid w:val="00447657"/>
    <w:rsid w:val="00454733"/>
    <w:rsid w:val="00464F6A"/>
    <w:rsid w:val="0046794C"/>
    <w:rsid w:val="00474A3A"/>
    <w:rsid w:val="00477039"/>
    <w:rsid w:val="004838CA"/>
    <w:rsid w:val="004855A9"/>
    <w:rsid w:val="00485CFE"/>
    <w:rsid w:val="00486675"/>
    <w:rsid w:val="00497E0C"/>
    <w:rsid w:val="004A05EA"/>
    <w:rsid w:val="004A3D87"/>
    <w:rsid w:val="004A693C"/>
    <w:rsid w:val="004B27FD"/>
    <w:rsid w:val="004B7E6D"/>
    <w:rsid w:val="004C0924"/>
    <w:rsid w:val="004C09D0"/>
    <w:rsid w:val="004C2B10"/>
    <w:rsid w:val="004C2B73"/>
    <w:rsid w:val="004C6245"/>
    <w:rsid w:val="004C653F"/>
    <w:rsid w:val="004C727E"/>
    <w:rsid w:val="004C7FBB"/>
    <w:rsid w:val="004D1EDD"/>
    <w:rsid w:val="004D2FFB"/>
    <w:rsid w:val="004D358F"/>
    <w:rsid w:val="004E2109"/>
    <w:rsid w:val="004E476F"/>
    <w:rsid w:val="004E72BC"/>
    <w:rsid w:val="004F4FCA"/>
    <w:rsid w:val="00503D70"/>
    <w:rsid w:val="005041EF"/>
    <w:rsid w:val="0050428D"/>
    <w:rsid w:val="00507856"/>
    <w:rsid w:val="00510A43"/>
    <w:rsid w:val="00510AB7"/>
    <w:rsid w:val="00511159"/>
    <w:rsid w:val="00511508"/>
    <w:rsid w:val="005127A7"/>
    <w:rsid w:val="005165AE"/>
    <w:rsid w:val="00520972"/>
    <w:rsid w:val="00522AF4"/>
    <w:rsid w:val="00524525"/>
    <w:rsid w:val="0052622A"/>
    <w:rsid w:val="005302CB"/>
    <w:rsid w:val="00541FC7"/>
    <w:rsid w:val="00543F08"/>
    <w:rsid w:val="00544E55"/>
    <w:rsid w:val="00545A47"/>
    <w:rsid w:val="00545BB2"/>
    <w:rsid w:val="005477A8"/>
    <w:rsid w:val="00550E7F"/>
    <w:rsid w:val="0055118C"/>
    <w:rsid w:val="00551CFE"/>
    <w:rsid w:val="00555FAB"/>
    <w:rsid w:val="00556343"/>
    <w:rsid w:val="005565C4"/>
    <w:rsid w:val="00557BB2"/>
    <w:rsid w:val="00562C5E"/>
    <w:rsid w:val="005673C2"/>
    <w:rsid w:val="00570F52"/>
    <w:rsid w:val="00570FB3"/>
    <w:rsid w:val="005728E2"/>
    <w:rsid w:val="00573203"/>
    <w:rsid w:val="005747F0"/>
    <w:rsid w:val="00582472"/>
    <w:rsid w:val="00583BBF"/>
    <w:rsid w:val="00585B63"/>
    <w:rsid w:val="00591672"/>
    <w:rsid w:val="00591FCD"/>
    <w:rsid w:val="005920F1"/>
    <w:rsid w:val="00593049"/>
    <w:rsid w:val="005932D0"/>
    <w:rsid w:val="00595645"/>
    <w:rsid w:val="005A3CB8"/>
    <w:rsid w:val="005A4F43"/>
    <w:rsid w:val="005A7F3C"/>
    <w:rsid w:val="005B2B67"/>
    <w:rsid w:val="005B444C"/>
    <w:rsid w:val="005B4602"/>
    <w:rsid w:val="005C22F7"/>
    <w:rsid w:val="005C4840"/>
    <w:rsid w:val="005C767C"/>
    <w:rsid w:val="005D35B4"/>
    <w:rsid w:val="005D3A1E"/>
    <w:rsid w:val="005E2BA3"/>
    <w:rsid w:val="005E3326"/>
    <w:rsid w:val="005E4DE5"/>
    <w:rsid w:val="005E629E"/>
    <w:rsid w:val="005F00DD"/>
    <w:rsid w:val="005F4FB0"/>
    <w:rsid w:val="00602455"/>
    <w:rsid w:val="006032C6"/>
    <w:rsid w:val="00611CB5"/>
    <w:rsid w:val="006131C1"/>
    <w:rsid w:val="00615448"/>
    <w:rsid w:val="00616AAC"/>
    <w:rsid w:val="00617C57"/>
    <w:rsid w:val="00620573"/>
    <w:rsid w:val="00621F21"/>
    <w:rsid w:val="00625A0D"/>
    <w:rsid w:val="00625E89"/>
    <w:rsid w:val="00626915"/>
    <w:rsid w:val="006275A5"/>
    <w:rsid w:val="0063128C"/>
    <w:rsid w:val="006351B3"/>
    <w:rsid w:val="00636897"/>
    <w:rsid w:val="00640739"/>
    <w:rsid w:val="00641002"/>
    <w:rsid w:val="00653B8B"/>
    <w:rsid w:val="006632DA"/>
    <w:rsid w:val="00663A65"/>
    <w:rsid w:val="00663D99"/>
    <w:rsid w:val="006642C2"/>
    <w:rsid w:val="006645DF"/>
    <w:rsid w:val="006654B7"/>
    <w:rsid w:val="0067554F"/>
    <w:rsid w:val="006761E3"/>
    <w:rsid w:val="0068068A"/>
    <w:rsid w:val="006812C7"/>
    <w:rsid w:val="006829B3"/>
    <w:rsid w:val="00683E56"/>
    <w:rsid w:val="0068434D"/>
    <w:rsid w:val="00690912"/>
    <w:rsid w:val="00693A89"/>
    <w:rsid w:val="00694126"/>
    <w:rsid w:val="00695A18"/>
    <w:rsid w:val="00695D7C"/>
    <w:rsid w:val="00697062"/>
    <w:rsid w:val="00697E5E"/>
    <w:rsid w:val="006A4C2E"/>
    <w:rsid w:val="006B0304"/>
    <w:rsid w:val="006B0BC9"/>
    <w:rsid w:val="006B3870"/>
    <w:rsid w:val="006B6AE3"/>
    <w:rsid w:val="006C1806"/>
    <w:rsid w:val="006C1B4F"/>
    <w:rsid w:val="006C37C8"/>
    <w:rsid w:val="006C571B"/>
    <w:rsid w:val="006D02FF"/>
    <w:rsid w:val="006D03A9"/>
    <w:rsid w:val="006D4619"/>
    <w:rsid w:val="006D5C08"/>
    <w:rsid w:val="006D79E9"/>
    <w:rsid w:val="006E1B03"/>
    <w:rsid w:val="006E6513"/>
    <w:rsid w:val="006F1F10"/>
    <w:rsid w:val="007022C8"/>
    <w:rsid w:val="00705640"/>
    <w:rsid w:val="007143CE"/>
    <w:rsid w:val="00717A0E"/>
    <w:rsid w:val="0072118F"/>
    <w:rsid w:val="00721B9D"/>
    <w:rsid w:val="00723527"/>
    <w:rsid w:val="00727D17"/>
    <w:rsid w:val="007303D3"/>
    <w:rsid w:val="007309A2"/>
    <w:rsid w:val="00731772"/>
    <w:rsid w:val="00737A70"/>
    <w:rsid w:val="00741D19"/>
    <w:rsid w:val="00742CA3"/>
    <w:rsid w:val="00743292"/>
    <w:rsid w:val="00745005"/>
    <w:rsid w:val="00747709"/>
    <w:rsid w:val="00753A7F"/>
    <w:rsid w:val="00755A4D"/>
    <w:rsid w:val="00756477"/>
    <w:rsid w:val="00760537"/>
    <w:rsid w:val="00760BEB"/>
    <w:rsid w:val="007613DF"/>
    <w:rsid w:val="00765478"/>
    <w:rsid w:val="007679FE"/>
    <w:rsid w:val="007718D8"/>
    <w:rsid w:val="00772E37"/>
    <w:rsid w:val="007746FB"/>
    <w:rsid w:val="007849D1"/>
    <w:rsid w:val="00785530"/>
    <w:rsid w:val="00787FD3"/>
    <w:rsid w:val="00787FF0"/>
    <w:rsid w:val="007908AC"/>
    <w:rsid w:val="00792456"/>
    <w:rsid w:val="007A691F"/>
    <w:rsid w:val="007A745D"/>
    <w:rsid w:val="007B2A72"/>
    <w:rsid w:val="007B4BA2"/>
    <w:rsid w:val="007B5284"/>
    <w:rsid w:val="007B52E5"/>
    <w:rsid w:val="007B751E"/>
    <w:rsid w:val="007C3A67"/>
    <w:rsid w:val="007C65C5"/>
    <w:rsid w:val="007C6C61"/>
    <w:rsid w:val="007D01D5"/>
    <w:rsid w:val="007D0284"/>
    <w:rsid w:val="007D5932"/>
    <w:rsid w:val="007E03C6"/>
    <w:rsid w:val="007E495E"/>
    <w:rsid w:val="007E63FC"/>
    <w:rsid w:val="007F0C74"/>
    <w:rsid w:val="007F1612"/>
    <w:rsid w:val="007F3C44"/>
    <w:rsid w:val="008001C2"/>
    <w:rsid w:val="00801141"/>
    <w:rsid w:val="00805450"/>
    <w:rsid w:val="0080581E"/>
    <w:rsid w:val="00807134"/>
    <w:rsid w:val="00811FC5"/>
    <w:rsid w:val="00813E4C"/>
    <w:rsid w:val="00820296"/>
    <w:rsid w:val="00823438"/>
    <w:rsid w:val="00823957"/>
    <w:rsid w:val="00823AB6"/>
    <w:rsid w:val="00824A2A"/>
    <w:rsid w:val="008258ED"/>
    <w:rsid w:val="0083324E"/>
    <w:rsid w:val="00836AF4"/>
    <w:rsid w:val="00837110"/>
    <w:rsid w:val="00844F49"/>
    <w:rsid w:val="00851495"/>
    <w:rsid w:val="00863060"/>
    <w:rsid w:val="00863DBF"/>
    <w:rsid w:val="00866E72"/>
    <w:rsid w:val="00870732"/>
    <w:rsid w:val="008709F1"/>
    <w:rsid w:val="0087213E"/>
    <w:rsid w:val="00872FA3"/>
    <w:rsid w:val="00875231"/>
    <w:rsid w:val="00876C72"/>
    <w:rsid w:val="00877278"/>
    <w:rsid w:val="00880231"/>
    <w:rsid w:val="00880284"/>
    <w:rsid w:val="00881F08"/>
    <w:rsid w:val="00883147"/>
    <w:rsid w:val="0088383F"/>
    <w:rsid w:val="00883A41"/>
    <w:rsid w:val="00883DAC"/>
    <w:rsid w:val="0088693B"/>
    <w:rsid w:val="0088715B"/>
    <w:rsid w:val="0089213C"/>
    <w:rsid w:val="008A0D63"/>
    <w:rsid w:val="008A3511"/>
    <w:rsid w:val="008B2160"/>
    <w:rsid w:val="008B423D"/>
    <w:rsid w:val="008B56C2"/>
    <w:rsid w:val="008C0ED2"/>
    <w:rsid w:val="008C117E"/>
    <w:rsid w:val="008C6E61"/>
    <w:rsid w:val="008C76BD"/>
    <w:rsid w:val="008D0735"/>
    <w:rsid w:val="008D094B"/>
    <w:rsid w:val="008D1F3B"/>
    <w:rsid w:val="008D3349"/>
    <w:rsid w:val="008F044F"/>
    <w:rsid w:val="008F686B"/>
    <w:rsid w:val="0090108D"/>
    <w:rsid w:val="00903508"/>
    <w:rsid w:val="00904C68"/>
    <w:rsid w:val="00905F28"/>
    <w:rsid w:val="00907F03"/>
    <w:rsid w:val="0091379D"/>
    <w:rsid w:val="00915155"/>
    <w:rsid w:val="009151BD"/>
    <w:rsid w:val="00925293"/>
    <w:rsid w:val="00925B50"/>
    <w:rsid w:val="0092635A"/>
    <w:rsid w:val="00933821"/>
    <w:rsid w:val="00934AB4"/>
    <w:rsid w:val="00935E1F"/>
    <w:rsid w:val="00935EB8"/>
    <w:rsid w:val="00936460"/>
    <w:rsid w:val="00941031"/>
    <w:rsid w:val="009425F7"/>
    <w:rsid w:val="009448F9"/>
    <w:rsid w:val="00953BF5"/>
    <w:rsid w:val="009541E3"/>
    <w:rsid w:val="00961496"/>
    <w:rsid w:val="00974C1C"/>
    <w:rsid w:val="00974F0E"/>
    <w:rsid w:val="009779F1"/>
    <w:rsid w:val="00980555"/>
    <w:rsid w:val="00980E72"/>
    <w:rsid w:val="00982B9E"/>
    <w:rsid w:val="00987DF4"/>
    <w:rsid w:val="0099251B"/>
    <w:rsid w:val="00992CFB"/>
    <w:rsid w:val="0099322D"/>
    <w:rsid w:val="009A1B5D"/>
    <w:rsid w:val="009A4035"/>
    <w:rsid w:val="009B08B4"/>
    <w:rsid w:val="009B4C11"/>
    <w:rsid w:val="009B5683"/>
    <w:rsid w:val="009B5AF5"/>
    <w:rsid w:val="009C0056"/>
    <w:rsid w:val="009C11B0"/>
    <w:rsid w:val="009C3613"/>
    <w:rsid w:val="009C3AEC"/>
    <w:rsid w:val="009C7F8B"/>
    <w:rsid w:val="009D41CB"/>
    <w:rsid w:val="009D501F"/>
    <w:rsid w:val="009D5620"/>
    <w:rsid w:val="009D7E9D"/>
    <w:rsid w:val="009E004A"/>
    <w:rsid w:val="009E2258"/>
    <w:rsid w:val="009E43C6"/>
    <w:rsid w:val="009F11B9"/>
    <w:rsid w:val="009F316A"/>
    <w:rsid w:val="009F3653"/>
    <w:rsid w:val="009F3C7D"/>
    <w:rsid w:val="009F4A99"/>
    <w:rsid w:val="009F6963"/>
    <w:rsid w:val="00A027BA"/>
    <w:rsid w:val="00A02E24"/>
    <w:rsid w:val="00A05F6C"/>
    <w:rsid w:val="00A1194C"/>
    <w:rsid w:val="00A13D18"/>
    <w:rsid w:val="00A14742"/>
    <w:rsid w:val="00A163D6"/>
    <w:rsid w:val="00A16D90"/>
    <w:rsid w:val="00A16EA4"/>
    <w:rsid w:val="00A23083"/>
    <w:rsid w:val="00A236F0"/>
    <w:rsid w:val="00A309C4"/>
    <w:rsid w:val="00A32158"/>
    <w:rsid w:val="00A32DBA"/>
    <w:rsid w:val="00A337E8"/>
    <w:rsid w:val="00A40E43"/>
    <w:rsid w:val="00A44386"/>
    <w:rsid w:val="00A509A5"/>
    <w:rsid w:val="00A52373"/>
    <w:rsid w:val="00A52C35"/>
    <w:rsid w:val="00A53FBD"/>
    <w:rsid w:val="00A54171"/>
    <w:rsid w:val="00A60066"/>
    <w:rsid w:val="00A61668"/>
    <w:rsid w:val="00A63C3B"/>
    <w:rsid w:val="00A67491"/>
    <w:rsid w:val="00A73644"/>
    <w:rsid w:val="00A80ACA"/>
    <w:rsid w:val="00A81A50"/>
    <w:rsid w:val="00A81B6D"/>
    <w:rsid w:val="00A82433"/>
    <w:rsid w:val="00A82969"/>
    <w:rsid w:val="00A82B5F"/>
    <w:rsid w:val="00A83223"/>
    <w:rsid w:val="00A84B6C"/>
    <w:rsid w:val="00A85870"/>
    <w:rsid w:val="00A8677D"/>
    <w:rsid w:val="00A908FF"/>
    <w:rsid w:val="00A918E7"/>
    <w:rsid w:val="00A924C3"/>
    <w:rsid w:val="00A92F80"/>
    <w:rsid w:val="00A9511E"/>
    <w:rsid w:val="00A96677"/>
    <w:rsid w:val="00AA17F5"/>
    <w:rsid w:val="00AA4FE2"/>
    <w:rsid w:val="00AA5EA6"/>
    <w:rsid w:val="00AA6740"/>
    <w:rsid w:val="00AB0510"/>
    <w:rsid w:val="00AB0FFD"/>
    <w:rsid w:val="00AB1690"/>
    <w:rsid w:val="00AC0406"/>
    <w:rsid w:val="00AC17EF"/>
    <w:rsid w:val="00AC4AFA"/>
    <w:rsid w:val="00AC5830"/>
    <w:rsid w:val="00AD4A37"/>
    <w:rsid w:val="00AE306D"/>
    <w:rsid w:val="00AE5830"/>
    <w:rsid w:val="00AE6A81"/>
    <w:rsid w:val="00AE6DF3"/>
    <w:rsid w:val="00AE7CDA"/>
    <w:rsid w:val="00AF052C"/>
    <w:rsid w:val="00AF1580"/>
    <w:rsid w:val="00AF4FB5"/>
    <w:rsid w:val="00AF5428"/>
    <w:rsid w:val="00AF57C5"/>
    <w:rsid w:val="00AF7581"/>
    <w:rsid w:val="00B03F3D"/>
    <w:rsid w:val="00B20B02"/>
    <w:rsid w:val="00B21835"/>
    <w:rsid w:val="00B322BE"/>
    <w:rsid w:val="00B34E90"/>
    <w:rsid w:val="00B4073E"/>
    <w:rsid w:val="00B44EF6"/>
    <w:rsid w:val="00B47EBA"/>
    <w:rsid w:val="00B515C3"/>
    <w:rsid w:val="00B56B2A"/>
    <w:rsid w:val="00B570FD"/>
    <w:rsid w:val="00B5765A"/>
    <w:rsid w:val="00B60A89"/>
    <w:rsid w:val="00B60F92"/>
    <w:rsid w:val="00B61728"/>
    <w:rsid w:val="00B64680"/>
    <w:rsid w:val="00B64D52"/>
    <w:rsid w:val="00B655CE"/>
    <w:rsid w:val="00B70BFE"/>
    <w:rsid w:val="00B715DE"/>
    <w:rsid w:val="00B7343B"/>
    <w:rsid w:val="00B74331"/>
    <w:rsid w:val="00B7567E"/>
    <w:rsid w:val="00B7784E"/>
    <w:rsid w:val="00B809BB"/>
    <w:rsid w:val="00B81D43"/>
    <w:rsid w:val="00B8329B"/>
    <w:rsid w:val="00B8500D"/>
    <w:rsid w:val="00B874F6"/>
    <w:rsid w:val="00B90EAE"/>
    <w:rsid w:val="00B9285A"/>
    <w:rsid w:val="00B9458B"/>
    <w:rsid w:val="00B95428"/>
    <w:rsid w:val="00BA3E3E"/>
    <w:rsid w:val="00BA531D"/>
    <w:rsid w:val="00BA7208"/>
    <w:rsid w:val="00BA7484"/>
    <w:rsid w:val="00BB3F85"/>
    <w:rsid w:val="00BB6608"/>
    <w:rsid w:val="00BB762F"/>
    <w:rsid w:val="00BB7AAB"/>
    <w:rsid w:val="00BC0610"/>
    <w:rsid w:val="00BC2C71"/>
    <w:rsid w:val="00BC4FFA"/>
    <w:rsid w:val="00BC5FAC"/>
    <w:rsid w:val="00BD157E"/>
    <w:rsid w:val="00BD189A"/>
    <w:rsid w:val="00BD2193"/>
    <w:rsid w:val="00BD4935"/>
    <w:rsid w:val="00BE035C"/>
    <w:rsid w:val="00BE186A"/>
    <w:rsid w:val="00BE2509"/>
    <w:rsid w:val="00BE7ACE"/>
    <w:rsid w:val="00BF448F"/>
    <w:rsid w:val="00BF6E54"/>
    <w:rsid w:val="00BF75C9"/>
    <w:rsid w:val="00C06304"/>
    <w:rsid w:val="00C12AB7"/>
    <w:rsid w:val="00C13BA3"/>
    <w:rsid w:val="00C157B3"/>
    <w:rsid w:val="00C16EA1"/>
    <w:rsid w:val="00C177E4"/>
    <w:rsid w:val="00C2312E"/>
    <w:rsid w:val="00C25290"/>
    <w:rsid w:val="00C260FF"/>
    <w:rsid w:val="00C26F44"/>
    <w:rsid w:val="00C27004"/>
    <w:rsid w:val="00C305E2"/>
    <w:rsid w:val="00C30618"/>
    <w:rsid w:val="00C339EB"/>
    <w:rsid w:val="00C34D0E"/>
    <w:rsid w:val="00C358F8"/>
    <w:rsid w:val="00C3626A"/>
    <w:rsid w:val="00C41142"/>
    <w:rsid w:val="00C4143D"/>
    <w:rsid w:val="00C425F8"/>
    <w:rsid w:val="00C44279"/>
    <w:rsid w:val="00C4455E"/>
    <w:rsid w:val="00C47248"/>
    <w:rsid w:val="00C54BD9"/>
    <w:rsid w:val="00C570C5"/>
    <w:rsid w:val="00C57C34"/>
    <w:rsid w:val="00C6193E"/>
    <w:rsid w:val="00C64DA8"/>
    <w:rsid w:val="00C7278E"/>
    <w:rsid w:val="00C75942"/>
    <w:rsid w:val="00C810A1"/>
    <w:rsid w:val="00C83AB5"/>
    <w:rsid w:val="00C84B97"/>
    <w:rsid w:val="00C85194"/>
    <w:rsid w:val="00C851EB"/>
    <w:rsid w:val="00C86FD4"/>
    <w:rsid w:val="00C92CA0"/>
    <w:rsid w:val="00CA20C0"/>
    <w:rsid w:val="00CA7EB5"/>
    <w:rsid w:val="00CB377F"/>
    <w:rsid w:val="00CB3D9E"/>
    <w:rsid w:val="00CB4404"/>
    <w:rsid w:val="00CB5076"/>
    <w:rsid w:val="00CB7C33"/>
    <w:rsid w:val="00CC4748"/>
    <w:rsid w:val="00CC6036"/>
    <w:rsid w:val="00CD03F3"/>
    <w:rsid w:val="00CD50DB"/>
    <w:rsid w:val="00CD5C95"/>
    <w:rsid w:val="00CE01DA"/>
    <w:rsid w:val="00CE1D6D"/>
    <w:rsid w:val="00CE3A34"/>
    <w:rsid w:val="00CE7495"/>
    <w:rsid w:val="00CF1ED3"/>
    <w:rsid w:val="00CF3C5E"/>
    <w:rsid w:val="00CF4F01"/>
    <w:rsid w:val="00D01637"/>
    <w:rsid w:val="00D02841"/>
    <w:rsid w:val="00D134CC"/>
    <w:rsid w:val="00D20A4F"/>
    <w:rsid w:val="00D22C47"/>
    <w:rsid w:val="00D24862"/>
    <w:rsid w:val="00D26B19"/>
    <w:rsid w:val="00D31B13"/>
    <w:rsid w:val="00D330EC"/>
    <w:rsid w:val="00D359ED"/>
    <w:rsid w:val="00D35CBF"/>
    <w:rsid w:val="00D40852"/>
    <w:rsid w:val="00D40A0E"/>
    <w:rsid w:val="00D40A59"/>
    <w:rsid w:val="00D44562"/>
    <w:rsid w:val="00D44C3E"/>
    <w:rsid w:val="00D502C0"/>
    <w:rsid w:val="00D515EC"/>
    <w:rsid w:val="00D52009"/>
    <w:rsid w:val="00D52847"/>
    <w:rsid w:val="00D55A5F"/>
    <w:rsid w:val="00D57753"/>
    <w:rsid w:val="00D57C90"/>
    <w:rsid w:val="00D6427D"/>
    <w:rsid w:val="00D67FEC"/>
    <w:rsid w:val="00D70E18"/>
    <w:rsid w:val="00D71F4B"/>
    <w:rsid w:val="00D72C79"/>
    <w:rsid w:val="00D72F20"/>
    <w:rsid w:val="00D74D0F"/>
    <w:rsid w:val="00D76AB5"/>
    <w:rsid w:val="00D77B8B"/>
    <w:rsid w:val="00D818E2"/>
    <w:rsid w:val="00D83539"/>
    <w:rsid w:val="00D858C7"/>
    <w:rsid w:val="00D9024C"/>
    <w:rsid w:val="00D904E4"/>
    <w:rsid w:val="00D960AC"/>
    <w:rsid w:val="00DA213B"/>
    <w:rsid w:val="00DA2801"/>
    <w:rsid w:val="00DA5994"/>
    <w:rsid w:val="00DB2D19"/>
    <w:rsid w:val="00DB2E5A"/>
    <w:rsid w:val="00DB4E78"/>
    <w:rsid w:val="00DB6130"/>
    <w:rsid w:val="00DB6C54"/>
    <w:rsid w:val="00DB7DF3"/>
    <w:rsid w:val="00DC09F7"/>
    <w:rsid w:val="00DC3C6B"/>
    <w:rsid w:val="00DC4207"/>
    <w:rsid w:val="00DC4AED"/>
    <w:rsid w:val="00DD2691"/>
    <w:rsid w:val="00DD5F7A"/>
    <w:rsid w:val="00DE048F"/>
    <w:rsid w:val="00DE0873"/>
    <w:rsid w:val="00DE37D2"/>
    <w:rsid w:val="00DE5710"/>
    <w:rsid w:val="00DF1C8E"/>
    <w:rsid w:val="00E02D34"/>
    <w:rsid w:val="00E030DC"/>
    <w:rsid w:val="00E0478C"/>
    <w:rsid w:val="00E06169"/>
    <w:rsid w:val="00E11295"/>
    <w:rsid w:val="00E12538"/>
    <w:rsid w:val="00E134FA"/>
    <w:rsid w:val="00E1551B"/>
    <w:rsid w:val="00E20F0D"/>
    <w:rsid w:val="00E2197A"/>
    <w:rsid w:val="00E24639"/>
    <w:rsid w:val="00E24718"/>
    <w:rsid w:val="00E26333"/>
    <w:rsid w:val="00E27ABB"/>
    <w:rsid w:val="00E30830"/>
    <w:rsid w:val="00E315A6"/>
    <w:rsid w:val="00E3252A"/>
    <w:rsid w:val="00E34ACA"/>
    <w:rsid w:val="00E36108"/>
    <w:rsid w:val="00E3777A"/>
    <w:rsid w:val="00E40845"/>
    <w:rsid w:val="00E40EBC"/>
    <w:rsid w:val="00E52FE6"/>
    <w:rsid w:val="00E53E29"/>
    <w:rsid w:val="00E55417"/>
    <w:rsid w:val="00E55816"/>
    <w:rsid w:val="00E604EF"/>
    <w:rsid w:val="00E6085F"/>
    <w:rsid w:val="00E612FE"/>
    <w:rsid w:val="00E63686"/>
    <w:rsid w:val="00E76E3F"/>
    <w:rsid w:val="00E772E9"/>
    <w:rsid w:val="00E85B8B"/>
    <w:rsid w:val="00E8661E"/>
    <w:rsid w:val="00E86801"/>
    <w:rsid w:val="00E868CB"/>
    <w:rsid w:val="00E902C2"/>
    <w:rsid w:val="00E9044F"/>
    <w:rsid w:val="00E915FE"/>
    <w:rsid w:val="00E9428E"/>
    <w:rsid w:val="00E96174"/>
    <w:rsid w:val="00EA1010"/>
    <w:rsid w:val="00EA3004"/>
    <w:rsid w:val="00EA4D04"/>
    <w:rsid w:val="00EA55A6"/>
    <w:rsid w:val="00EA5D33"/>
    <w:rsid w:val="00EA676C"/>
    <w:rsid w:val="00EA6E34"/>
    <w:rsid w:val="00EA7B13"/>
    <w:rsid w:val="00EB770C"/>
    <w:rsid w:val="00EC215B"/>
    <w:rsid w:val="00EC237F"/>
    <w:rsid w:val="00EC2A7F"/>
    <w:rsid w:val="00ED4475"/>
    <w:rsid w:val="00EE4AF5"/>
    <w:rsid w:val="00EE509D"/>
    <w:rsid w:val="00EE7D68"/>
    <w:rsid w:val="00EF0C02"/>
    <w:rsid w:val="00EF5121"/>
    <w:rsid w:val="00EF62CA"/>
    <w:rsid w:val="00EF638F"/>
    <w:rsid w:val="00F00247"/>
    <w:rsid w:val="00F12522"/>
    <w:rsid w:val="00F130A4"/>
    <w:rsid w:val="00F1390E"/>
    <w:rsid w:val="00F13CE6"/>
    <w:rsid w:val="00F13E98"/>
    <w:rsid w:val="00F13F8A"/>
    <w:rsid w:val="00F200A2"/>
    <w:rsid w:val="00F207B9"/>
    <w:rsid w:val="00F22280"/>
    <w:rsid w:val="00F22FDB"/>
    <w:rsid w:val="00F269E9"/>
    <w:rsid w:val="00F26B0D"/>
    <w:rsid w:val="00F33A73"/>
    <w:rsid w:val="00F34AC3"/>
    <w:rsid w:val="00F40C77"/>
    <w:rsid w:val="00F41F14"/>
    <w:rsid w:val="00F429B6"/>
    <w:rsid w:val="00F47A65"/>
    <w:rsid w:val="00F502D7"/>
    <w:rsid w:val="00F5608F"/>
    <w:rsid w:val="00F62E75"/>
    <w:rsid w:val="00F66A27"/>
    <w:rsid w:val="00F71174"/>
    <w:rsid w:val="00F71763"/>
    <w:rsid w:val="00F75671"/>
    <w:rsid w:val="00F757F0"/>
    <w:rsid w:val="00F81536"/>
    <w:rsid w:val="00F8211B"/>
    <w:rsid w:val="00F953D9"/>
    <w:rsid w:val="00F97B31"/>
    <w:rsid w:val="00FA1A23"/>
    <w:rsid w:val="00FA711F"/>
    <w:rsid w:val="00FB300D"/>
    <w:rsid w:val="00FB4296"/>
    <w:rsid w:val="00FB5B61"/>
    <w:rsid w:val="00FB6315"/>
    <w:rsid w:val="00FB6E80"/>
    <w:rsid w:val="00FB7C70"/>
    <w:rsid w:val="00FD0F69"/>
    <w:rsid w:val="00FD2EC4"/>
    <w:rsid w:val="00FD3D38"/>
    <w:rsid w:val="00FE4867"/>
    <w:rsid w:val="00FE746D"/>
    <w:rsid w:val="00FE7BA8"/>
    <w:rsid w:val="00FE7FA7"/>
    <w:rsid w:val="00FF1AF8"/>
    <w:rsid w:val="00FF2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,"/>
  <w:listSeparator w:val=";"/>
  <w15:docId w15:val="{33502D86-E19D-4C0F-A32C-409EA315D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584E"/>
  </w:style>
  <w:style w:type="paragraph" w:styleId="Balk1">
    <w:name w:val="heading 1"/>
    <w:basedOn w:val="Normal"/>
    <w:next w:val="Normal"/>
    <w:link w:val="Balk1Char"/>
    <w:qFormat/>
    <w:pPr>
      <w:keepNext/>
      <w:jc w:val="center"/>
      <w:outlineLvl w:val="0"/>
    </w:pPr>
    <w:rPr>
      <w:b/>
      <w:bCs/>
      <w:sz w:val="28"/>
    </w:rPr>
  </w:style>
  <w:style w:type="paragraph" w:styleId="Balk2">
    <w:name w:val="heading 2"/>
    <w:basedOn w:val="Normal"/>
    <w:next w:val="Normal"/>
    <w:qFormat/>
    <w:rsid w:val="008B216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Balk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alk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Balk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rsid w:val="00DE048F"/>
    <w:pPr>
      <w:spacing w:before="100" w:beforeAutospacing="1" w:after="100" w:afterAutospacing="1"/>
    </w:pPr>
    <w:rPr>
      <w:noProof/>
    </w:rPr>
  </w:style>
  <w:style w:type="character" w:styleId="Kpr">
    <w:name w:val="Hyperlink"/>
    <w:rsid w:val="004E2109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rsid w:val="00880231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uiPriority w:val="99"/>
    <w:rsid w:val="00880231"/>
    <w:pPr>
      <w:tabs>
        <w:tab w:val="center" w:pos="4536"/>
        <w:tab w:val="right" w:pos="9072"/>
      </w:tabs>
    </w:pPr>
  </w:style>
  <w:style w:type="paragraph" w:styleId="GvdeMetni">
    <w:name w:val="Body Text"/>
    <w:basedOn w:val="Normal"/>
    <w:rsid w:val="000C5CBC"/>
    <w:pPr>
      <w:jc w:val="both"/>
    </w:pPr>
    <w:rPr>
      <w:bCs/>
    </w:rPr>
  </w:style>
  <w:style w:type="paragraph" w:customStyle="1" w:styleId="uH">
    <w:name w:val="u H"/>
    <w:basedOn w:val="Normal"/>
    <w:rsid w:val="005E3326"/>
    <w:pPr>
      <w:spacing w:line="240" w:lineRule="atLeast"/>
      <w:jc w:val="both"/>
    </w:pPr>
    <w:rPr>
      <w:lang w:val="en-US"/>
    </w:rPr>
  </w:style>
  <w:style w:type="paragraph" w:customStyle="1" w:styleId="ilgiB">
    <w:name w:val="ilgi.B"/>
    <w:basedOn w:val="Normal"/>
    <w:rsid w:val="0021584E"/>
    <w:pPr>
      <w:spacing w:line="240" w:lineRule="atLeast"/>
      <w:ind w:right="282"/>
      <w:jc w:val="both"/>
    </w:pPr>
    <w:rPr>
      <w:sz w:val="24"/>
      <w:lang w:val="en-US"/>
    </w:rPr>
  </w:style>
  <w:style w:type="character" w:styleId="SayfaNumaras">
    <w:name w:val="page number"/>
    <w:basedOn w:val="VarsaylanParagrafYazTipi"/>
    <w:rsid w:val="0021584E"/>
  </w:style>
  <w:style w:type="paragraph" w:styleId="BalonMetni">
    <w:name w:val="Balloon Text"/>
    <w:basedOn w:val="Normal"/>
    <w:semiHidden/>
    <w:rsid w:val="00585B63"/>
    <w:rPr>
      <w:rFonts w:ascii="Tahoma" w:hAnsi="Tahoma" w:cs="Tahoma"/>
      <w:sz w:val="16"/>
      <w:szCs w:val="16"/>
    </w:rPr>
  </w:style>
  <w:style w:type="paragraph" w:styleId="GvdeMetni2">
    <w:name w:val="Body Text 2"/>
    <w:basedOn w:val="Normal"/>
    <w:rsid w:val="00787FD3"/>
    <w:pPr>
      <w:spacing w:after="120" w:line="480" w:lineRule="auto"/>
    </w:pPr>
  </w:style>
  <w:style w:type="paragraph" w:styleId="GvdeMetni3">
    <w:name w:val="Body Text 3"/>
    <w:basedOn w:val="Normal"/>
    <w:rsid w:val="00164A71"/>
    <w:pPr>
      <w:spacing w:after="120"/>
    </w:pPr>
    <w:rPr>
      <w:sz w:val="16"/>
      <w:szCs w:val="16"/>
    </w:rPr>
  </w:style>
  <w:style w:type="paragraph" w:customStyle="1" w:styleId="NoParagraphStyle">
    <w:name w:val="[No Paragraph Style]"/>
    <w:rsid w:val="00731772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 w:eastAsia="en-US"/>
    </w:rPr>
  </w:style>
  <w:style w:type="paragraph" w:styleId="GvdeMetniGirintisi">
    <w:name w:val="Body Text Indent"/>
    <w:basedOn w:val="Normal"/>
    <w:link w:val="GvdeMetniGirintisiChar"/>
    <w:rsid w:val="00AA5EA6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rsid w:val="00AA5EA6"/>
  </w:style>
  <w:style w:type="paragraph" w:styleId="KonuBal">
    <w:name w:val="Title"/>
    <w:basedOn w:val="Normal"/>
    <w:link w:val="KonuBalChar"/>
    <w:qFormat/>
    <w:rsid w:val="008C0ED2"/>
    <w:pPr>
      <w:jc w:val="center"/>
    </w:pPr>
    <w:rPr>
      <w:color w:val="0000FF"/>
      <w:sz w:val="36"/>
    </w:rPr>
  </w:style>
  <w:style w:type="character" w:customStyle="1" w:styleId="KonuBalChar">
    <w:name w:val="Konu Başlığı Char"/>
    <w:link w:val="KonuBal"/>
    <w:rsid w:val="008C0ED2"/>
    <w:rPr>
      <w:color w:val="0000FF"/>
      <w:sz w:val="36"/>
    </w:rPr>
  </w:style>
  <w:style w:type="character" w:customStyle="1" w:styleId="Balk1Char">
    <w:name w:val="Başlık 1 Char"/>
    <w:link w:val="Balk1"/>
    <w:rsid w:val="00D72C79"/>
    <w:rPr>
      <w:b/>
      <w:bCs/>
      <w:sz w:val="28"/>
    </w:rPr>
  </w:style>
  <w:style w:type="character" w:customStyle="1" w:styleId="stbilgiChar">
    <w:name w:val="Üstbilgi Char"/>
    <w:link w:val="stbilgi"/>
    <w:uiPriority w:val="99"/>
    <w:rsid w:val="00085149"/>
  </w:style>
  <w:style w:type="character" w:customStyle="1" w:styleId="AltbilgiChar">
    <w:name w:val="Altbilgi Char"/>
    <w:link w:val="Altbilgi"/>
    <w:uiPriority w:val="99"/>
    <w:rsid w:val="00085149"/>
  </w:style>
  <w:style w:type="paragraph" w:styleId="ListeParagraf">
    <w:name w:val="List Paragraph"/>
    <w:basedOn w:val="Normal"/>
    <w:uiPriority w:val="34"/>
    <w:qFormat/>
    <w:rsid w:val="005A7F3C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24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1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</vt:lpstr>
    </vt:vector>
  </TitlesOfParts>
  <Company>KUGM</Company>
  <LinksUpToDate>false</LinksUpToDate>
  <CharactersWithSpaces>1625</CharactersWithSpaces>
  <SharedDoc>false</SharedDoc>
  <HLinks>
    <vt:vector size="6" baseType="variant">
      <vt:variant>
        <vt:i4>5832779</vt:i4>
      </vt:variant>
      <vt:variant>
        <vt:i4>0</vt:i4>
      </vt:variant>
      <vt:variant>
        <vt:i4>0</vt:i4>
      </vt:variant>
      <vt:variant>
        <vt:i4>5</vt:i4>
      </vt:variant>
      <vt:variant>
        <vt:lpwstr>https://basvuru.etebligat.gov.t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</dc:title>
  <dc:creator>KUGM</dc:creator>
  <cp:lastModifiedBy>Casper</cp:lastModifiedBy>
  <cp:revision>14</cp:revision>
  <cp:lastPrinted>2011-09-26T07:25:00Z</cp:lastPrinted>
  <dcterms:created xsi:type="dcterms:W3CDTF">2021-06-29T13:53:00Z</dcterms:created>
  <dcterms:modified xsi:type="dcterms:W3CDTF">2023-06-21T07:48:00Z</dcterms:modified>
</cp:coreProperties>
</file>